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7b5f5812ae2dd6ff4917e8005811fa27a8ca73"/>
      <w:r>
        <w:t xml:space="preserve">Unit 8 Lesson 19: Comparing Populations With Friends</w:t>
      </w:r>
      <w:bookmarkEnd w:id="20"/>
    </w:p>
    <w:p>
      <w:pPr>
        <w:pStyle w:val="Heading3"/>
      </w:pPr>
      <w:bookmarkStart w:id="21" w:name="X3ee51817e63fb22a9f2481d86f653aeec6a0d48"/>
      <w:r>
        <w:t xml:space="preserve">1 Features of Graphic Represent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ot plots, histograms, and box plots are different ways to represent a data set graphically.</w:t>
      </w:r>
    </w:p>
    <w:p>
      <w:pPr>
        <w:pStyle w:val="BodyText"/>
      </w:pPr>
      <w:r>
        <w:t xml:space="preserve">Which of those displays would be the easiest to use to find each feature of the data?</w:t>
      </w:r>
    </w:p>
    <w:p>
      <w:pPr>
        <w:numPr>
          <w:ilvl w:val="0"/>
          <w:numId w:val="1001"/>
        </w:numPr>
      </w:pPr>
      <w:r>
        <w:t xml:space="preserve">the mean</w:t>
      </w:r>
    </w:p>
    <w:p>
      <w:pPr>
        <w:numPr>
          <w:ilvl w:val="0"/>
          <w:numId w:val="1001"/>
        </w:numPr>
      </w:pPr>
      <w:r>
        <w:t xml:space="preserve">the median</w:t>
      </w:r>
    </w:p>
    <w:p>
      <w:pPr>
        <w:numPr>
          <w:ilvl w:val="0"/>
          <w:numId w:val="1001"/>
        </w:numPr>
      </w:pPr>
      <w:r>
        <w:t xml:space="preserve">the mean absolute deviation</w:t>
      </w:r>
    </w:p>
    <w:p>
      <w:pPr>
        <w:numPr>
          <w:ilvl w:val="0"/>
          <w:numId w:val="1001"/>
        </w:numPr>
      </w:pPr>
      <w:r>
        <w:t xml:space="preserve">the interquartile range</w:t>
      </w:r>
    </w:p>
    <w:p>
      <w:pPr>
        <w:numPr>
          <w:ilvl w:val="0"/>
          <w:numId w:val="1001"/>
        </w:numPr>
      </w:pPr>
      <w:r>
        <w:t xml:space="preserve">the symmetry</w:t>
      </w:r>
    </w:p>
    <w:p>
      <w:pPr>
        <w:pStyle w:val="Heading3"/>
      </w:pPr>
      <w:bookmarkStart w:id="23" w:name="info-gap-comparing-populations"/>
      <w:r>
        <w:t xml:space="preserve">2 Info Gap: Comparing Popul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5" w:name="X061cd3e51d146a2759999d374b680166c18fa32"/>
      <w:r>
        <w:t xml:space="preserve">3 Comparing to Known Characteristic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A college graduate is considering two different companies to apply to for a job. Acme Corp lists this sample of salaries on their website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5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5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40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70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60,0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,000</w:t>
      </w:r>
    </w:p>
    <w:p>
      <w:pPr>
        <w:numPr>
          <w:ilvl w:val="0"/>
          <w:numId w:val="1000"/>
        </w:numPr>
      </w:pPr>
      <w:r>
        <w:t xml:space="preserve">What typical salary would Summit Systems need to have to be meaningfully different from Acme Corp? Explain your reasoning.</w:t>
      </w:r>
    </w:p>
    <w:p>
      <w:pPr>
        <w:numPr>
          <w:ilvl w:val="0"/>
          <w:numId w:val="1004"/>
        </w:numPr>
      </w:pPr>
      <w:r>
        <w:t xml:space="preserve">A factory manager is wondering whether they should upgrade their equipment. The manager keeps track of how many faulty products are created each day for a week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The new equipment guarantees an average of 4 or fewer faulty products per day. Is there a meaningful difference between the new and old equip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34Z</dcterms:created>
  <dcterms:modified xsi:type="dcterms:W3CDTF">2020-11-20T2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+y5a1iAmFa0jjJx09YiJZf4C3aHEIi4K8JICKErbCjGlFQPe2ZkY1NnHQ/PPaNZFUn56H4VW72QGgNR9E7fQ==</vt:lpwstr>
  </property>
</Properties>
</file>